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5" w:name="Xff19b0aa6449eeca41e58b1b9c0e27723a20957"/>
    <w:p>
      <w:pPr>
        <w:pStyle w:val="Heading1"/>
      </w:pPr>
      <w:r>
        <w:t xml:space="preserve">Cover Letter for Police Officer Position in Nigeria Abuja</w:t>
      </w:r>
    </w:p>
    <w:p>
      <w:pPr>
        <w:pStyle w:val="FirstParagraph"/>
      </w:pPr>
      <w:r>
        <w:t xml:space="preserve">Dear [Hiring Manager's Name],</w:t>
      </w:r>
    </w:p>
    <w:p>
      <w:pPr>
        <w:pStyle w:val="BodyText"/>
      </w:pPr>
      <w:r>
        <w:t xml:space="preserve">I am writing to express my sincere interest in the Police Officer position at the Federal Capital Territory (FCT) Police Command, Abuja, Nigeria. As a dedicated and experienced law enforcement professional with a deep commitment to public service, I am eager to contribute my skills and passion for community safety to this vital role. The opportunity to serve as a Police Officer in Nigeria Abuja is particularly meaningful to me, given the city's significance as the political and administrative heart of the nation. I am confident that my background in law enforcement, coupled with my unwavering dedication to upholding justice and protecting citizens, aligns perfectly with the mission of the FCT Police Command.</w:t>
      </w:r>
    </w:p>
    <w:bookmarkStart w:id="20" w:name="X3eab9b292853e835fccc604f2d483ee450ad3ed"/>
    <w:p>
      <w:pPr>
        <w:pStyle w:val="Heading2"/>
      </w:pPr>
      <w:r>
        <w:t xml:space="preserve">A Commitment to Public Service in Nigeria Abuja</w:t>
      </w:r>
    </w:p>
    <w:p>
      <w:pPr>
        <w:pStyle w:val="FirstParagraph"/>
      </w:pPr>
      <w:r>
        <w:t xml:space="preserve">Abuja, as the capital of Nigeria, is a city of immense importance. It is not only a hub for governance and policy-making but also a vibrant metropolis where diverse communities coexist. The role of a Police Officer in this environment requires not just technical expertise but also cultural sensitivity and an understanding of the unique challenges faced by residents and institutions in the Federal Capital Territory. I have long admired the FCT Police Command's efforts to maintain order, combat crime, and foster trust between law enforcement and the public. My aspiration to join their ranks stems from a desire to contribute meaningfully to this critical work.</w:t>
      </w:r>
    </w:p>
    <w:p>
      <w:pPr>
        <w:pStyle w:val="BodyText"/>
      </w:pPr>
      <w:r>
        <w:t xml:space="preserve">Having grown up in Nigeria and witnessed firsthand the importance of a strong, ethical police force, I have always been inspired by the values of discipline, integrity, and service that define the profession. As a Police Officer in Abuja, I aim to embody these principles while working tirelessly to ensure the safety and well-being of all citizens. The dynamic nature of Abuja’s urban landscape—its growing population, bustling commercial centers, and strategic significance—demands a police force that is adaptable, proactive, and community-oriented. I am prepared to embrace these challenges with the professionalism and dedication that this role requires.</w:t>
      </w:r>
    </w:p>
    <w:bookmarkEnd w:id="20"/>
    <w:bookmarkStart w:id="21" w:name="X740ce2f08c34a83bce58d168c8206261d980683"/>
    <w:p>
      <w:pPr>
        <w:pStyle w:val="Heading2"/>
      </w:pPr>
      <w:r>
        <w:t xml:space="preserve">Professional Experience and Qualifications</w:t>
      </w:r>
    </w:p>
    <w:p>
      <w:pPr>
        <w:pStyle w:val="FirstParagraph"/>
      </w:pPr>
      <w:r>
        <w:t xml:space="preserve">Over the years, I have cultivated a robust foundation in law enforcement through [mention previous roles, e.g., "my service as a Constable with the State Police Department" or "training at the Nigeria Police Academy"]. My experience has equipped me with a comprehensive understanding of police protocols, investigative procedures, and community engagement strategies. For instance, during my tenure in [specific location or role], I was instrumental in [mention specific achievements, e.g., "reducing local crime rates through neighborhood patrols" or "collaborating with community leaders to address youth-related issues"]. These experiences have honed my ability to respond swiftly to emergencies, de-escalate conflicts, and build trust between the police and the public.</w:t>
      </w:r>
    </w:p>
    <w:p>
      <w:pPr>
        <w:pStyle w:val="BodyText"/>
      </w:pPr>
      <w:r>
        <w:t xml:space="preserve">One of my core strengths is my ability to work effectively in high-pressure situations. Whether addressing traffic congestion in Abuja’s busy thoroughfares or managing sensitive investigations, I prioritize calmness, clear communication, and adherence to legal standards. My training in [mention relevant certifications or courses, e.g., "crime scene investigation" or "cybercrime detection"] has further enhanced my capacity to tackle modern challenges facing law enforcement. Additionally, my fluency in [language(s), if applicable] allows me to engage with a wide range of communities across Nigeria, including those in Abuja.</w:t>
      </w:r>
    </w:p>
    <w:bookmarkEnd w:id="21"/>
    <w:bookmarkStart w:id="22" w:name="Xbeac5c3585ec11ce6c8b2d924f639f2b8e3ad4b"/>
    <w:p>
      <w:pPr>
        <w:pStyle w:val="Heading2"/>
      </w:pPr>
      <w:r>
        <w:t xml:space="preserve">Understanding the Unique Context of Nigeria Abuja</w:t>
      </w:r>
    </w:p>
    <w:p>
      <w:pPr>
        <w:pStyle w:val="FirstParagraph"/>
      </w:pPr>
      <w:r>
        <w:t xml:space="preserve">The FCT Police Command operates in a unique environment where national and local interests intersect. As the capital city, Abuja is a focal point for political activities, international events, and large-scale infrastructure projects. This makes it imperative for police officers to be vigilant against threats that could jeopardize public safety or national stability. I have studied the operational frameworks of the FCT Police Command and am particularly impressed by their emphasis on transparency, technology-driven policing, and community partnerships. I am eager to contribute to these initiatives by leveraging my skills in [specific areas, e.g., "public relations," "data analysis," or "emergency management"].</w:t>
      </w:r>
    </w:p>
    <w:p>
      <w:pPr>
        <w:pStyle w:val="BodyText"/>
      </w:pPr>
      <w:r>
        <w:t xml:space="preserve">Moreover, Abuja’s diverse population includes individuals from all over Nigeria and beyond. As a Police Officer here, I recognize the importance of cultural awareness and inclusivity. My approach to law enforcement is rooted in respect for individual rights and a commitment to fairness. I am committed to ensuring that every member of the community feels protected, heard, and valued—regardless of their background or circumstances.</w:t>
      </w:r>
    </w:p>
    <w:bookmarkEnd w:id="22"/>
    <w:bookmarkStart w:id="23" w:name="why-nigeria-abuja"/>
    <w:p>
      <w:pPr>
        <w:pStyle w:val="Heading2"/>
      </w:pPr>
      <w:r>
        <w:t xml:space="preserve">Why Nigeria Abuja?</w:t>
      </w:r>
    </w:p>
    <w:p>
      <w:pPr>
        <w:pStyle w:val="FirstParagraph"/>
      </w:pPr>
      <w:r>
        <w:t xml:space="preserve">Choosing to serve as a Police Officer in Nigeria Abuja is not just a professional decision for me; it is a personal one. The city represents the aspirations of our nation, and I am motivated by the opportunity to play a role in safeguarding its future. The challenges faced by Abuja’s residents—ranging from traffic management to cybersecurity threats—require innovative solutions and steadfast leadership. I am prepared to rise to these challenges with the same determination that has driven me throughout my career.</w:t>
      </w:r>
    </w:p>
    <w:p>
      <w:pPr>
        <w:pStyle w:val="BodyText"/>
      </w:pPr>
      <w:r>
        <w:t xml:space="preserve">Additionally, I am drawn to the FCT Police Command’s dedication to fostering a culture of excellence and accountability. The organization’s emphasis on ethical conduct, continuous training, and community engagement resonates deeply with my own values. I believe that by working within this framework, I can contribute to a police force that is not only effective but also trusted by the people it serve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ublic service make me an ideal candidate for the Police Officer position in Nigeria Abuja. I am eager to bring my skills to the FCT Police Command and contribute to a safer, more secure future for all residents of the Federal Capital Territory. Thank you for considering my application. I look forward to the opportunity to discuss how I can support your mission of excellence in law enforcement.</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Nigeria Abuja</dc:title>
  <dc:creator/>
  <dc:language>en</dc:language>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